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D278" w14:textId="77777777" w:rsidR="00FE3EE4" w:rsidRDefault="00FE3EE4" w:rsidP="00FE3EE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72095333"/>
      <w:r w:rsidRPr="00A6269C">
        <w:rPr>
          <w:rFonts w:ascii="Times New Roman" w:hAnsi="Times New Roman" w:cs="Times New Roman"/>
          <w:b/>
          <w:bCs/>
          <w:sz w:val="32"/>
          <w:szCs w:val="32"/>
        </w:rPr>
        <w:t xml:space="preserve">GDI School of </w:t>
      </w:r>
      <w:r>
        <w:rPr>
          <w:rFonts w:ascii="Times New Roman" w:hAnsi="Times New Roman" w:cs="Times New Roman"/>
          <w:b/>
          <w:bCs/>
          <w:sz w:val="32"/>
          <w:szCs w:val="32"/>
        </w:rPr>
        <w:t>R</w:t>
      </w:r>
      <w:r w:rsidRPr="00A6269C">
        <w:rPr>
          <w:rFonts w:ascii="Times New Roman" w:hAnsi="Times New Roman" w:cs="Times New Roman"/>
          <w:b/>
          <w:bCs/>
          <w:sz w:val="32"/>
          <w:szCs w:val="32"/>
        </w:rPr>
        <w:t>eligious Educat</w:t>
      </w:r>
      <w:bookmarkStart w:id="1" w:name="_Hlk60333428"/>
      <w:r>
        <w:rPr>
          <w:rFonts w:ascii="Times New Roman" w:hAnsi="Times New Roman" w:cs="Times New Roman"/>
          <w:b/>
          <w:bCs/>
          <w:sz w:val="32"/>
          <w:szCs w:val="32"/>
        </w:rPr>
        <w:t>ion</w:t>
      </w:r>
    </w:p>
    <w:p w14:paraId="31DF2DE5" w14:textId="77777777" w:rsidR="00FE3EE4" w:rsidRPr="003C1F26" w:rsidRDefault="00FE3EE4" w:rsidP="00FE3EE4">
      <w:pPr>
        <w:jc w:val="center"/>
        <w:rPr>
          <w:rFonts w:ascii="Times New Roman" w:hAnsi="Times New Roman" w:cs="Times New Roman"/>
          <w:sz w:val="20"/>
          <w:szCs w:val="20"/>
        </w:rPr>
      </w:pPr>
      <w:r w:rsidRPr="003C1F26">
        <w:rPr>
          <w:rFonts w:ascii="Times New Roman" w:hAnsi="Times New Roman" w:cs="Times New Roman"/>
          <w:sz w:val="20"/>
          <w:szCs w:val="20"/>
        </w:rPr>
        <w:t xml:space="preserve">211 </w:t>
      </w:r>
      <w:r>
        <w:rPr>
          <w:rFonts w:ascii="Times New Roman" w:hAnsi="Times New Roman" w:cs="Times New Roman"/>
          <w:sz w:val="20"/>
          <w:szCs w:val="20"/>
        </w:rPr>
        <w:t>W</w:t>
      </w:r>
      <w:r w:rsidRPr="003C1F26">
        <w:rPr>
          <w:rFonts w:ascii="Times New Roman" w:hAnsi="Times New Roman" w:cs="Times New Roman"/>
          <w:sz w:val="20"/>
          <w:szCs w:val="20"/>
        </w:rPr>
        <w:t>est Hooks River Road Goldsboro, NC 27530</w:t>
      </w:r>
    </w:p>
    <w:p w14:paraId="59F07E09" w14:textId="77777777" w:rsidR="00FE3EE4" w:rsidRDefault="00FE3EE4" w:rsidP="00FE3EE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ailing: </w:t>
      </w:r>
      <w:r w:rsidRPr="003C1F26">
        <w:rPr>
          <w:rFonts w:ascii="Times New Roman" w:hAnsi="Times New Roman" w:cs="Times New Roman"/>
          <w:sz w:val="20"/>
          <w:szCs w:val="20"/>
        </w:rPr>
        <w:t>P.O. Box 2045, Goldsboro, NC 27530</w:t>
      </w:r>
    </w:p>
    <w:p w14:paraId="7A2002EC" w14:textId="77777777" w:rsidR="00FE3EE4" w:rsidRPr="007F0E1F" w:rsidRDefault="00FE3EE4" w:rsidP="00FE3E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t>gdisredu@yahoo.com</w:t>
      </w:r>
    </w:p>
    <w:bookmarkEnd w:id="1"/>
    <w:p w14:paraId="391D07E7" w14:textId="77777777" w:rsidR="00FE3EE4" w:rsidRDefault="00FE3EE4" w:rsidP="00FE3E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2-714-1932 or 919-252-4747</w:t>
      </w:r>
    </w:p>
    <w:bookmarkEnd w:id="0"/>
    <w:p w14:paraId="29C4FF9D" w14:textId="77777777" w:rsidR="00FE3EE4" w:rsidRDefault="00FE3EE4" w:rsidP="00FE3EE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8EE395" w14:textId="77777777" w:rsidR="00FE3EE4" w:rsidRPr="00505A21" w:rsidRDefault="00FE3EE4" w:rsidP="00FE3EE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05A21">
        <w:rPr>
          <w:rFonts w:ascii="Times New Roman" w:hAnsi="Times New Roman" w:cs="Times New Roman"/>
          <w:b/>
          <w:bCs/>
          <w:sz w:val="24"/>
          <w:szCs w:val="24"/>
        </w:rPr>
        <w:t>REGISTRATION FORM</w:t>
      </w:r>
    </w:p>
    <w:p w14:paraId="55BD91C9" w14:textId="77777777" w:rsidR="00FE3EE4" w:rsidRDefault="00FE3EE4" w:rsidP="00FE3EE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8EB0DF" w14:textId="1F5A3475" w:rsidR="00FE3EE4" w:rsidRDefault="00FE3EE4" w:rsidP="00FE3E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attend:  Fall 202</w:t>
      </w:r>
      <w:r w:rsidR="00505A2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__________________       Spring </w:t>
      </w:r>
      <w:r w:rsidR="00505A21">
        <w:rPr>
          <w:rFonts w:ascii="Times New Roman" w:hAnsi="Times New Roman" w:cs="Times New Roman"/>
          <w:sz w:val="24"/>
          <w:szCs w:val="24"/>
        </w:rPr>
        <w:t>2023</w:t>
      </w:r>
      <w:r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505A21">
        <w:rPr>
          <w:rFonts w:ascii="Times New Roman" w:hAnsi="Times New Roman" w:cs="Times New Roman"/>
          <w:sz w:val="24"/>
          <w:szCs w:val="24"/>
        </w:rPr>
        <w:t xml:space="preserve">Summer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505A2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___________</w:t>
      </w:r>
    </w:p>
    <w:p w14:paraId="51244795" w14:textId="77777777" w:rsidR="00FE3EE4" w:rsidRPr="005B7646" w:rsidRDefault="00FE3EE4" w:rsidP="00FE3EE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5B7646">
        <w:rPr>
          <w:rFonts w:ascii="Times New Roman" w:hAnsi="Times New Roman" w:cs="Times New Roman"/>
          <w:b/>
          <w:bCs/>
          <w:sz w:val="24"/>
          <w:szCs w:val="24"/>
        </w:rPr>
        <w:t xml:space="preserve">Personal Information </w:t>
      </w:r>
    </w:p>
    <w:p w14:paraId="77DB0088" w14:textId="77777777" w:rsidR="00FE3EE4" w:rsidRPr="00230D93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Name____________________________________________________________________</w:t>
      </w:r>
      <w:r>
        <w:rPr>
          <w:rFonts w:ascii="Times New Roman" w:hAnsi="Times New Roman" w:cs="Times New Roman"/>
        </w:rPr>
        <w:t>____________</w:t>
      </w:r>
    </w:p>
    <w:p w14:paraId="27B066B5" w14:textId="77777777" w:rsidR="00FE3EE4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Home Address</w:t>
      </w:r>
    </w:p>
    <w:p w14:paraId="3560E6A0" w14:textId="77777777" w:rsidR="00FE3EE4" w:rsidRPr="00230D93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eet: </w:t>
      </w:r>
      <w:r w:rsidRPr="00230D93">
        <w:rPr>
          <w:rFonts w:ascii="Times New Roman" w:hAnsi="Times New Roman" w:cs="Times New Roman"/>
        </w:rPr>
        <w:t xml:space="preserve"> ____________</w:t>
      </w:r>
      <w:r>
        <w:rPr>
          <w:rFonts w:ascii="Times New Roman" w:hAnsi="Times New Roman" w:cs="Times New Roman"/>
        </w:rPr>
        <w:t>______</w:t>
      </w:r>
      <w:r w:rsidRPr="00230D93">
        <w:rPr>
          <w:rFonts w:ascii="Times New Roman" w:hAnsi="Times New Roman" w:cs="Times New Roman"/>
        </w:rPr>
        <w:t>______C</w:t>
      </w:r>
      <w:r>
        <w:rPr>
          <w:rFonts w:ascii="Times New Roman" w:hAnsi="Times New Roman" w:cs="Times New Roman"/>
        </w:rPr>
        <w:t>ity _____________________ State ________ Zip _____________</w:t>
      </w:r>
    </w:p>
    <w:p w14:paraId="617C5CCB" w14:textId="77777777" w:rsidR="00FE3EE4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  <w:r w:rsidRPr="00230D93">
        <w:rPr>
          <w:rFonts w:ascii="Times New Roman" w:hAnsi="Times New Roman" w:cs="Times New Roman"/>
        </w:rPr>
        <w:t>mail Address ________________</w:t>
      </w:r>
      <w:r>
        <w:rPr>
          <w:rFonts w:ascii="Times New Roman" w:hAnsi="Times New Roman" w:cs="Times New Roman"/>
        </w:rPr>
        <w:t>_______________________________________________</w:t>
      </w:r>
      <w:r w:rsidRPr="00230D93">
        <w:rPr>
          <w:rFonts w:ascii="Times New Roman" w:hAnsi="Times New Roman" w:cs="Times New Roman"/>
        </w:rPr>
        <w:t>_________</w:t>
      </w:r>
    </w:p>
    <w:p w14:paraId="7B00BB53" w14:textId="77777777" w:rsidR="00FE3EE4" w:rsidRPr="00701DB2" w:rsidRDefault="00FE3EE4" w:rsidP="00FE3EE4">
      <w:pPr>
        <w:jc w:val="center"/>
        <w:rPr>
          <w:rFonts w:ascii="Times New Roman" w:hAnsi="Times New Roman" w:cs="Times New Roman"/>
          <w:sz w:val="20"/>
          <w:szCs w:val="20"/>
        </w:rPr>
      </w:pPr>
      <w:r w:rsidRPr="00701DB2">
        <w:rPr>
          <w:rFonts w:ascii="Times New Roman" w:hAnsi="Times New Roman" w:cs="Times New Roman"/>
          <w:sz w:val="20"/>
          <w:szCs w:val="20"/>
        </w:rPr>
        <w:t>If you do not have a Gmail address, please let us know. We will help you create one.</w:t>
      </w:r>
    </w:p>
    <w:p w14:paraId="661F485A" w14:textId="77777777" w:rsidR="00FE3EE4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Home Phone # __________________</w:t>
      </w:r>
      <w:r>
        <w:rPr>
          <w:rFonts w:ascii="Times New Roman" w:hAnsi="Times New Roman" w:cs="Times New Roman"/>
        </w:rPr>
        <w:t>_________________</w:t>
      </w:r>
      <w:r w:rsidRPr="00230D93">
        <w:rPr>
          <w:rFonts w:ascii="Times New Roman" w:hAnsi="Times New Roman" w:cs="Times New Roman"/>
        </w:rPr>
        <w:t xml:space="preserve"> Cell # ____</w:t>
      </w:r>
      <w:r>
        <w:rPr>
          <w:rFonts w:ascii="Times New Roman" w:hAnsi="Times New Roman" w:cs="Times New Roman"/>
        </w:rPr>
        <w:t>_________________________</w:t>
      </w:r>
      <w:r w:rsidRPr="00230D93">
        <w:rPr>
          <w:rFonts w:ascii="Times New Roman" w:hAnsi="Times New Roman" w:cs="Times New Roman"/>
        </w:rPr>
        <w:t>__</w:t>
      </w:r>
    </w:p>
    <w:p w14:paraId="59277F6F" w14:textId="77777777" w:rsidR="00FE3EE4" w:rsidRDefault="00FE3EE4" w:rsidP="00FE3EE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509DE3" w14:textId="77777777" w:rsidR="00FE3EE4" w:rsidRPr="009B7CEB" w:rsidRDefault="00FE3EE4" w:rsidP="00FE3EE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B7CEB">
        <w:rPr>
          <w:rFonts w:ascii="Times New Roman" w:hAnsi="Times New Roman" w:cs="Times New Roman"/>
          <w:b/>
          <w:bCs/>
          <w:sz w:val="24"/>
          <w:szCs w:val="24"/>
        </w:rPr>
        <w:t>Emergency contact</w:t>
      </w:r>
    </w:p>
    <w:p w14:paraId="3EC60221" w14:textId="77777777" w:rsidR="00FE3EE4" w:rsidRPr="00230D93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Name____________________________________________________________________</w:t>
      </w:r>
      <w:r>
        <w:rPr>
          <w:rFonts w:ascii="Times New Roman" w:hAnsi="Times New Roman" w:cs="Times New Roman"/>
        </w:rPr>
        <w:t>____________</w:t>
      </w:r>
    </w:p>
    <w:p w14:paraId="4D4C7EB5" w14:textId="77777777" w:rsidR="00FE3EE4" w:rsidRDefault="00FE3EE4" w:rsidP="00FE3EE4">
      <w:pPr>
        <w:rPr>
          <w:rFonts w:ascii="Times New Roman" w:hAnsi="Times New Roman" w:cs="Times New Roman"/>
          <w:b/>
          <w:bCs/>
        </w:rPr>
      </w:pPr>
      <w:r w:rsidRPr="00230D93">
        <w:rPr>
          <w:rFonts w:ascii="Times New Roman" w:hAnsi="Times New Roman" w:cs="Times New Roman"/>
        </w:rPr>
        <w:t>Home Phone # __________________</w:t>
      </w:r>
      <w:r>
        <w:rPr>
          <w:rFonts w:ascii="Times New Roman" w:hAnsi="Times New Roman" w:cs="Times New Roman"/>
        </w:rPr>
        <w:t>_________________</w:t>
      </w:r>
      <w:r w:rsidRPr="00230D93">
        <w:rPr>
          <w:rFonts w:ascii="Times New Roman" w:hAnsi="Times New Roman" w:cs="Times New Roman"/>
        </w:rPr>
        <w:t xml:space="preserve"> Cell # ____</w:t>
      </w:r>
      <w:r>
        <w:rPr>
          <w:rFonts w:ascii="Times New Roman" w:hAnsi="Times New Roman" w:cs="Times New Roman"/>
        </w:rPr>
        <w:t>_________________________</w:t>
      </w:r>
      <w:r w:rsidRPr="00230D93">
        <w:rPr>
          <w:rFonts w:ascii="Times New Roman" w:hAnsi="Times New Roman" w:cs="Times New Roman"/>
        </w:rPr>
        <w:t>__</w:t>
      </w:r>
    </w:p>
    <w:p w14:paraId="0AA5D3FA" w14:textId="77777777" w:rsidR="00FE3EE4" w:rsidRDefault="00FE3EE4" w:rsidP="00FE3EE4">
      <w:pPr>
        <w:rPr>
          <w:rFonts w:ascii="Times New Roman" w:hAnsi="Times New Roman" w:cs="Times New Roman"/>
          <w:b/>
          <w:bCs/>
        </w:rPr>
      </w:pPr>
    </w:p>
    <w:p w14:paraId="16C1D8B7" w14:textId="77777777" w:rsidR="00FE3EE4" w:rsidRPr="005B7646" w:rsidRDefault="00FE3EE4" w:rsidP="00FE3E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2. </w:t>
      </w:r>
      <w:r w:rsidRPr="005B7646">
        <w:rPr>
          <w:rFonts w:ascii="Times New Roman" w:hAnsi="Times New Roman" w:cs="Times New Roman"/>
          <w:b/>
          <w:bCs/>
        </w:rPr>
        <w:t>Church Information</w:t>
      </w:r>
    </w:p>
    <w:p w14:paraId="25A3B57B" w14:textId="77777777" w:rsidR="00FE3EE4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Church Name _________________________________________________</w:t>
      </w:r>
      <w:r>
        <w:rPr>
          <w:rFonts w:ascii="Times New Roman" w:hAnsi="Times New Roman" w:cs="Times New Roman"/>
        </w:rPr>
        <w:t>__________________</w:t>
      </w:r>
      <w:r w:rsidRPr="00230D93">
        <w:rPr>
          <w:rFonts w:ascii="Times New Roman" w:hAnsi="Times New Roman" w:cs="Times New Roman"/>
        </w:rPr>
        <w:t>____</w:t>
      </w:r>
    </w:p>
    <w:p w14:paraId="1475F0B9" w14:textId="77777777" w:rsidR="00FE3EE4" w:rsidRPr="00230D93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eet: </w:t>
      </w:r>
      <w:r w:rsidRPr="00230D93">
        <w:rPr>
          <w:rFonts w:ascii="Times New Roman" w:hAnsi="Times New Roman" w:cs="Times New Roman"/>
        </w:rPr>
        <w:t xml:space="preserve"> ____________</w:t>
      </w:r>
      <w:r>
        <w:rPr>
          <w:rFonts w:ascii="Times New Roman" w:hAnsi="Times New Roman" w:cs="Times New Roman"/>
        </w:rPr>
        <w:t>______</w:t>
      </w:r>
      <w:r w:rsidRPr="00230D93">
        <w:rPr>
          <w:rFonts w:ascii="Times New Roman" w:hAnsi="Times New Roman" w:cs="Times New Roman"/>
        </w:rPr>
        <w:t>______C</w:t>
      </w:r>
      <w:r>
        <w:rPr>
          <w:rFonts w:ascii="Times New Roman" w:hAnsi="Times New Roman" w:cs="Times New Roman"/>
        </w:rPr>
        <w:t>ity _____________________ State ________ Zip _____________</w:t>
      </w:r>
    </w:p>
    <w:p w14:paraId="0BA0B629" w14:textId="77777777" w:rsidR="00FE3EE4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tor’s Name ______________________________________________________________________</w:t>
      </w:r>
    </w:p>
    <w:p w14:paraId="2F790B47" w14:textId="77777777" w:rsidR="00FE3EE4" w:rsidRDefault="00FE3EE4" w:rsidP="00FE3EE4">
      <w:pPr>
        <w:rPr>
          <w:rFonts w:ascii="Times New Roman" w:hAnsi="Times New Roman" w:cs="Times New Roman"/>
          <w:b/>
          <w:bCs/>
        </w:rPr>
      </w:pPr>
    </w:p>
    <w:p w14:paraId="51B2681A" w14:textId="77777777" w:rsidR="00FE3EE4" w:rsidRDefault="00FE3EE4" w:rsidP="00FE3E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3. </w:t>
      </w:r>
      <w:r w:rsidRPr="005B7646">
        <w:rPr>
          <w:rFonts w:ascii="Times New Roman" w:hAnsi="Times New Roman" w:cs="Times New Roman"/>
          <w:b/>
          <w:bCs/>
        </w:rPr>
        <w:t>Educational Information</w:t>
      </w:r>
    </w:p>
    <w:p w14:paraId="445087F5" w14:textId="77777777" w:rsidR="00FE3EE4" w:rsidRDefault="00FE3EE4" w:rsidP="00FE3EE4">
      <w:pPr>
        <w:rPr>
          <w:rFonts w:ascii="Times New Roman" w:hAnsi="Times New Roman" w:cs="Times New Roman"/>
        </w:rPr>
      </w:pPr>
      <w:r w:rsidRPr="005B7646">
        <w:rPr>
          <w:rFonts w:ascii="Times New Roman" w:hAnsi="Times New Roman" w:cs="Times New Roman"/>
        </w:rPr>
        <w:t xml:space="preserve">1. </w:t>
      </w:r>
      <w:r>
        <w:rPr>
          <w:rFonts w:ascii="Times New Roman" w:hAnsi="Times New Roman" w:cs="Times New Roman"/>
        </w:rPr>
        <w:t>List the high school you attend.</w:t>
      </w:r>
    </w:p>
    <w:p w14:paraId="607CAC07" w14:textId="77777777" w:rsidR="00FE3EE4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ool: </w:t>
      </w:r>
      <w:r w:rsidRPr="00230D93">
        <w:rPr>
          <w:rFonts w:ascii="Times New Roman" w:hAnsi="Times New Roman" w:cs="Times New Roman"/>
        </w:rPr>
        <w:t xml:space="preserve"> ____________</w:t>
      </w:r>
      <w:r>
        <w:rPr>
          <w:rFonts w:ascii="Times New Roman" w:hAnsi="Times New Roman" w:cs="Times New Roman"/>
        </w:rPr>
        <w:t>______</w:t>
      </w:r>
      <w:r w:rsidRPr="00230D93">
        <w:rPr>
          <w:rFonts w:ascii="Times New Roman" w:hAnsi="Times New Roman" w:cs="Times New Roman"/>
        </w:rPr>
        <w:t>______C</w:t>
      </w:r>
      <w:r>
        <w:rPr>
          <w:rFonts w:ascii="Times New Roman" w:hAnsi="Times New Roman" w:cs="Times New Roman"/>
        </w:rPr>
        <w:t>ity ___________State ________ Date Attended _____________</w:t>
      </w:r>
    </w:p>
    <w:p w14:paraId="29E06335" w14:textId="77777777" w:rsidR="00FE3EE4" w:rsidRPr="00230D93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d you graduate? Yes __________ No __________</w:t>
      </w:r>
    </w:p>
    <w:p w14:paraId="204AB9DA" w14:textId="77777777" w:rsidR="00FE3EE4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List the college (s) you attend. If none, write “none.” ___________</w:t>
      </w:r>
    </w:p>
    <w:p w14:paraId="6DC8B29D" w14:textId="77777777" w:rsidR="00FE3EE4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lege: </w:t>
      </w:r>
      <w:r w:rsidRPr="00230D93">
        <w:rPr>
          <w:rFonts w:ascii="Times New Roman" w:hAnsi="Times New Roman" w:cs="Times New Roman"/>
        </w:rPr>
        <w:t xml:space="preserve"> ____________</w:t>
      </w:r>
      <w:r>
        <w:rPr>
          <w:rFonts w:ascii="Times New Roman" w:hAnsi="Times New Roman" w:cs="Times New Roman"/>
        </w:rPr>
        <w:t>______</w:t>
      </w:r>
      <w:r w:rsidRPr="00230D93">
        <w:rPr>
          <w:rFonts w:ascii="Times New Roman" w:hAnsi="Times New Roman" w:cs="Times New Roman"/>
        </w:rPr>
        <w:t>______C</w:t>
      </w:r>
      <w:r>
        <w:rPr>
          <w:rFonts w:ascii="Times New Roman" w:hAnsi="Times New Roman" w:cs="Times New Roman"/>
        </w:rPr>
        <w:t>ity ___________State ________ Date Attended _____________</w:t>
      </w:r>
    </w:p>
    <w:p w14:paraId="477929BF" w14:textId="77777777" w:rsidR="00FE3EE4" w:rsidRPr="00230D93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id you graduate? Yes __________ No __________</w:t>
      </w:r>
    </w:p>
    <w:p w14:paraId="0E434FD8" w14:textId="77777777" w:rsidR="00FE3EE4" w:rsidRDefault="00FE3EE4" w:rsidP="00FE3E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4. </w:t>
      </w:r>
      <w:r w:rsidRPr="005B7646">
        <w:rPr>
          <w:rFonts w:ascii="Times New Roman" w:hAnsi="Times New Roman" w:cs="Times New Roman"/>
          <w:b/>
          <w:bCs/>
        </w:rPr>
        <w:t xml:space="preserve">Interests </w:t>
      </w:r>
    </w:p>
    <w:p w14:paraId="475AC193" w14:textId="77777777" w:rsidR="00FE3EE4" w:rsidRPr="005B7646" w:rsidRDefault="00FE3EE4" w:rsidP="00FE3E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check the ministry (s) you are interested in pursuing at GDI</w:t>
      </w:r>
    </w:p>
    <w:p w14:paraId="7FC0EF67" w14:textId="77777777" w:rsidR="00FE3EE4" w:rsidRPr="00360C90" w:rsidRDefault="00FE3EE4" w:rsidP="00FE3EE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60C90">
        <w:rPr>
          <w:rFonts w:ascii="Times New Roman" w:hAnsi="Times New Roman" w:cs="Times New Roman"/>
          <w:b/>
          <w:bCs/>
          <w:sz w:val="20"/>
          <w:szCs w:val="20"/>
        </w:rPr>
        <w:t>Ministerial Program</w:t>
      </w:r>
    </w:p>
    <w:p w14:paraId="27AD3BCE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Biblical Studies </w:t>
      </w:r>
    </w:p>
    <w:p w14:paraId="3BDC0B34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 Church Doctrine</w:t>
      </w:r>
    </w:p>
    <w:p w14:paraId="03A69AAB" w14:textId="77777777" w:rsidR="00FE3EE4" w:rsidRDefault="00FE3EE4" w:rsidP="00FE3EE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9883E41" w14:textId="77777777" w:rsidR="00FE3EE4" w:rsidRPr="00360C90" w:rsidRDefault="00FE3EE4" w:rsidP="00FE3EE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60C90">
        <w:rPr>
          <w:rFonts w:ascii="Times New Roman" w:hAnsi="Times New Roman" w:cs="Times New Roman"/>
          <w:b/>
          <w:bCs/>
          <w:sz w:val="20"/>
          <w:szCs w:val="20"/>
        </w:rPr>
        <w:t>Leadership Classes</w:t>
      </w:r>
    </w:p>
    <w:p w14:paraId="6AC91CED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</w:t>
      </w:r>
      <w:r w:rsidRPr="00230D93">
        <w:rPr>
          <w:rFonts w:ascii="Times New Roman" w:hAnsi="Times New Roman" w:cs="Times New Roman"/>
          <w:sz w:val="20"/>
          <w:szCs w:val="20"/>
        </w:rPr>
        <w:t>Deacons,</w:t>
      </w:r>
    </w:p>
    <w:p w14:paraId="40679DB8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</w:t>
      </w:r>
      <w:r w:rsidRPr="00230D93">
        <w:rPr>
          <w:rFonts w:ascii="Times New Roman" w:hAnsi="Times New Roman" w:cs="Times New Roman"/>
          <w:sz w:val="20"/>
          <w:szCs w:val="20"/>
        </w:rPr>
        <w:t>Mothers</w:t>
      </w:r>
    </w:p>
    <w:p w14:paraId="621A6BCA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</w:t>
      </w:r>
      <w:r w:rsidRPr="00230D93">
        <w:rPr>
          <w:rFonts w:ascii="Times New Roman" w:hAnsi="Times New Roman" w:cs="Times New Roman"/>
          <w:sz w:val="20"/>
          <w:szCs w:val="20"/>
        </w:rPr>
        <w:t>Trustees</w:t>
      </w:r>
    </w:p>
    <w:p w14:paraId="2AA61D52" w14:textId="77777777" w:rsidR="00FE3EE4" w:rsidRPr="00230D93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 Laity Ministry</w:t>
      </w:r>
    </w:p>
    <w:p w14:paraId="41BF8CB5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</w:t>
      </w:r>
      <w:r w:rsidRPr="00230D93">
        <w:rPr>
          <w:rFonts w:ascii="Times New Roman" w:hAnsi="Times New Roman" w:cs="Times New Roman"/>
          <w:sz w:val="20"/>
          <w:szCs w:val="20"/>
        </w:rPr>
        <w:t xml:space="preserve">Continuing Education </w:t>
      </w:r>
    </w:p>
    <w:p w14:paraId="6C85E540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 Ministerial Refresher</w:t>
      </w:r>
    </w:p>
    <w:p w14:paraId="67B8BEDC" w14:textId="77777777" w:rsidR="00FE3EE4" w:rsidRDefault="00FE3EE4" w:rsidP="00FE3EE4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57EEC71" w14:textId="77777777" w:rsidR="00FE3EE4" w:rsidRPr="00360C90" w:rsidRDefault="00FE3EE4" w:rsidP="00FE3EE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60C90">
        <w:rPr>
          <w:rFonts w:ascii="Times New Roman" w:hAnsi="Times New Roman" w:cs="Times New Roman"/>
          <w:b/>
          <w:bCs/>
          <w:sz w:val="20"/>
          <w:szCs w:val="20"/>
        </w:rPr>
        <w:t>Information Technology Training</w:t>
      </w:r>
    </w:p>
    <w:p w14:paraId="614181D1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 </w:t>
      </w:r>
      <w:r w:rsidRPr="00360C90">
        <w:rPr>
          <w:rFonts w:ascii="Times New Roman" w:hAnsi="Times New Roman" w:cs="Times New Roman"/>
          <w:sz w:val="20"/>
          <w:szCs w:val="20"/>
        </w:rPr>
        <w:t>Basic Computer Skills</w:t>
      </w:r>
    </w:p>
    <w:p w14:paraId="291E15CE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</w:p>
    <w:p w14:paraId="02374260" w14:textId="629B28D2" w:rsidR="00FE3EE4" w:rsidRDefault="00FE3EE4" w:rsidP="00FE3EE4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5. </w:t>
      </w:r>
      <w:r w:rsidRPr="007D7718">
        <w:rPr>
          <w:rFonts w:ascii="Times New Roman" w:hAnsi="Times New Roman" w:cs="Times New Roman"/>
          <w:b/>
          <w:bCs/>
          <w:sz w:val="20"/>
          <w:szCs w:val="20"/>
        </w:rPr>
        <w:t>Other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D7718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505A21">
        <w:rPr>
          <w:rFonts w:ascii="Times New Roman" w:hAnsi="Times New Roman" w:cs="Times New Roman"/>
          <w:i/>
          <w:iCs/>
          <w:sz w:val="20"/>
          <w:szCs w:val="20"/>
        </w:rPr>
        <w:t>l</w:t>
      </w:r>
      <w:r w:rsidRPr="007D7718">
        <w:rPr>
          <w:rFonts w:ascii="Times New Roman" w:hAnsi="Times New Roman" w:cs="Times New Roman"/>
          <w:i/>
          <w:iCs/>
          <w:sz w:val="20"/>
          <w:szCs w:val="20"/>
        </w:rPr>
        <w:t>ease have the following sent to GD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D7718">
        <w:rPr>
          <w:rFonts w:ascii="Times New Roman" w:hAnsi="Times New Roman" w:cs="Times New Roman"/>
          <w:i/>
          <w:iCs/>
          <w:sz w:val="20"/>
          <w:szCs w:val="20"/>
        </w:rPr>
        <w:t>or you may bring to the director unopened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1CFA1BBE" w14:textId="77777777" w:rsidR="00FE3EE4" w:rsidRDefault="00FE3EE4" w:rsidP="00FE3EE4">
      <w:pPr>
        <w:jc w:val="center"/>
        <w:rPr>
          <w:rFonts w:ascii="Times New Roman" w:hAnsi="Times New Roman" w:cs="Times New Roman"/>
          <w:sz w:val="20"/>
          <w:szCs w:val="20"/>
        </w:rPr>
      </w:pPr>
      <w:r w:rsidRPr="003C1F26">
        <w:rPr>
          <w:rFonts w:ascii="Times New Roman" w:hAnsi="Times New Roman" w:cs="Times New Roman"/>
          <w:sz w:val="20"/>
          <w:szCs w:val="20"/>
        </w:rPr>
        <w:t>P.O. Box 2045, Goldsboro, NC 27530</w:t>
      </w:r>
    </w:p>
    <w:p w14:paraId="42070AB6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hurch Letter</w:t>
      </w:r>
    </w:p>
    <w:p w14:paraId="2332CBEC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igh School Transcript</w:t>
      </w:r>
    </w:p>
    <w:p w14:paraId="6EC5F479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ege Transcript</w:t>
      </w:r>
    </w:p>
    <w:p w14:paraId="3B40BAB2" w14:textId="77777777" w:rsidR="00FE3EE4" w:rsidRDefault="00FE3EE4" w:rsidP="00FE3EE4">
      <w:pPr>
        <w:rPr>
          <w:rFonts w:ascii="Times New Roman" w:hAnsi="Times New Roman" w:cs="Times New Roman"/>
          <w:sz w:val="20"/>
          <w:szCs w:val="20"/>
        </w:rPr>
      </w:pPr>
    </w:p>
    <w:p w14:paraId="3D471881" w14:textId="77777777" w:rsidR="00FE3EE4" w:rsidRPr="009B7CEB" w:rsidRDefault="00FE3EE4" w:rsidP="00FE3EE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B7CEB">
        <w:rPr>
          <w:rFonts w:ascii="Times New Roman" w:hAnsi="Times New Roman" w:cs="Times New Roman"/>
          <w:b/>
          <w:bCs/>
          <w:sz w:val="24"/>
          <w:szCs w:val="24"/>
        </w:rPr>
        <w:t>Tuition &amp; Fees</w:t>
      </w:r>
    </w:p>
    <w:p w14:paraId="6B83DE88" w14:textId="5AC97203" w:rsidR="00FE3EE4" w:rsidRPr="009B7CEB" w:rsidRDefault="00FE3EE4" w:rsidP="00FE3EE4">
      <w:pPr>
        <w:rPr>
          <w:rFonts w:ascii="Times New Roman" w:hAnsi="Times New Roman" w:cs="Times New Roman"/>
          <w:sz w:val="24"/>
          <w:szCs w:val="24"/>
        </w:rPr>
      </w:pPr>
      <w:r w:rsidRPr="009B7CEB">
        <w:rPr>
          <w:rFonts w:ascii="Times New Roman" w:hAnsi="Times New Roman" w:cs="Times New Roman"/>
          <w:sz w:val="24"/>
          <w:szCs w:val="24"/>
        </w:rPr>
        <w:t xml:space="preserve">Ministerial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Pr="009B7CEB">
        <w:rPr>
          <w:rFonts w:ascii="Times New Roman" w:hAnsi="Times New Roman" w:cs="Times New Roman"/>
          <w:sz w:val="24"/>
          <w:szCs w:val="24"/>
        </w:rPr>
        <w:t xml:space="preserve"> - $300.00</w:t>
      </w:r>
    </w:p>
    <w:p w14:paraId="3CFD0729" w14:textId="087BEFB9" w:rsidR="00FE3EE4" w:rsidRPr="009B7CEB" w:rsidRDefault="00FE3EE4" w:rsidP="00FE3EE4">
      <w:pPr>
        <w:rPr>
          <w:rFonts w:ascii="Times New Roman" w:hAnsi="Times New Roman" w:cs="Times New Roman"/>
          <w:sz w:val="24"/>
          <w:szCs w:val="24"/>
        </w:rPr>
      </w:pPr>
      <w:r w:rsidRPr="009B7CEB">
        <w:rPr>
          <w:rFonts w:ascii="Times New Roman" w:hAnsi="Times New Roman" w:cs="Times New Roman"/>
          <w:sz w:val="24"/>
          <w:szCs w:val="24"/>
        </w:rPr>
        <w:t xml:space="preserve">Leadership Ministry </w:t>
      </w: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Pr="009B7CEB">
        <w:rPr>
          <w:rFonts w:ascii="Times New Roman" w:hAnsi="Times New Roman" w:cs="Times New Roman"/>
          <w:sz w:val="24"/>
          <w:szCs w:val="24"/>
        </w:rPr>
        <w:t>- $300.00</w:t>
      </w:r>
    </w:p>
    <w:p w14:paraId="52087E32" w14:textId="2A226B64" w:rsidR="00FE3EE4" w:rsidRPr="009B7CEB" w:rsidRDefault="00FE3EE4" w:rsidP="00FE3EE4">
      <w:pPr>
        <w:rPr>
          <w:rFonts w:ascii="Times New Roman" w:hAnsi="Times New Roman" w:cs="Times New Roman"/>
          <w:sz w:val="24"/>
          <w:szCs w:val="24"/>
        </w:rPr>
      </w:pPr>
      <w:r w:rsidRPr="009B7CEB">
        <w:rPr>
          <w:rFonts w:ascii="Times New Roman" w:hAnsi="Times New Roman" w:cs="Times New Roman"/>
          <w:sz w:val="24"/>
          <w:szCs w:val="24"/>
        </w:rPr>
        <w:t>Continuing Education Class - $</w:t>
      </w:r>
      <w:r w:rsidR="004C5EC1">
        <w:rPr>
          <w:rFonts w:ascii="Times New Roman" w:hAnsi="Times New Roman" w:cs="Times New Roman"/>
          <w:sz w:val="24"/>
          <w:szCs w:val="24"/>
        </w:rPr>
        <w:t>100.00</w:t>
      </w:r>
    </w:p>
    <w:p w14:paraId="2ADE16E3" w14:textId="137EC694" w:rsidR="00FE3EE4" w:rsidRPr="009B7CEB" w:rsidRDefault="00FE3EE4" w:rsidP="00FE3E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c </w:t>
      </w:r>
      <w:r w:rsidRPr="009B7CEB">
        <w:rPr>
          <w:rFonts w:ascii="Times New Roman" w:hAnsi="Times New Roman" w:cs="Times New Roman"/>
          <w:sz w:val="24"/>
          <w:szCs w:val="24"/>
        </w:rPr>
        <w:t xml:space="preserve">Computer </w:t>
      </w:r>
      <w:r>
        <w:rPr>
          <w:rFonts w:ascii="Times New Roman" w:hAnsi="Times New Roman" w:cs="Times New Roman"/>
          <w:sz w:val="24"/>
          <w:szCs w:val="24"/>
        </w:rPr>
        <w:t xml:space="preserve">Skills </w:t>
      </w:r>
      <w:r w:rsidRPr="009B7CEB">
        <w:rPr>
          <w:rFonts w:ascii="Times New Roman" w:hAnsi="Times New Roman" w:cs="Times New Roman"/>
          <w:sz w:val="24"/>
          <w:szCs w:val="24"/>
        </w:rPr>
        <w:t>- $</w:t>
      </w:r>
      <w:r>
        <w:rPr>
          <w:rFonts w:ascii="Times New Roman" w:hAnsi="Times New Roman" w:cs="Times New Roman"/>
          <w:sz w:val="24"/>
          <w:szCs w:val="24"/>
        </w:rPr>
        <w:t>100</w:t>
      </w:r>
      <w:r w:rsidRPr="009B7CEB">
        <w:rPr>
          <w:rFonts w:ascii="Times New Roman" w:hAnsi="Times New Roman" w:cs="Times New Roman"/>
          <w:sz w:val="24"/>
          <w:szCs w:val="24"/>
        </w:rPr>
        <w:t xml:space="preserve">.00   </w:t>
      </w:r>
    </w:p>
    <w:p w14:paraId="2520CA53" w14:textId="77777777" w:rsidR="00FE3EE4" w:rsidRPr="009B7CEB" w:rsidRDefault="00FE3EE4" w:rsidP="00FE3EE4">
      <w:pPr>
        <w:rPr>
          <w:rFonts w:ascii="Times New Roman" w:hAnsi="Times New Roman" w:cs="Times New Roman"/>
          <w:sz w:val="24"/>
          <w:szCs w:val="24"/>
        </w:rPr>
      </w:pPr>
      <w:r w:rsidRPr="009B7CEB">
        <w:rPr>
          <w:rFonts w:ascii="Times New Roman" w:hAnsi="Times New Roman" w:cs="Times New Roman"/>
          <w:sz w:val="24"/>
          <w:szCs w:val="24"/>
        </w:rPr>
        <w:t xml:space="preserve">Graduation </w:t>
      </w:r>
      <w:r>
        <w:rPr>
          <w:rFonts w:ascii="Times New Roman" w:hAnsi="Times New Roman" w:cs="Times New Roman"/>
          <w:sz w:val="24"/>
          <w:szCs w:val="24"/>
        </w:rPr>
        <w:t>Fee</w:t>
      </w:r>
      <w:r w:rsidRPr="009B7CEB">
        <w:rPr>
          <w:rFonts w:ascii="Times New Roman" w:hAnsi="Times New Roman" w:cs="Times New Roman"/>
          <w:sz w:val="24"/>
          <w:szCs w:val="24"/>
        </w:rPr>
        <w:t xml:space="preserve">- $100.00 </w:t>
      </w:r>
    </w:p>
    <w:p w14:paraId="75FE8D0B" w14:textId="6A47D9FD" w:rsidR="00FE3EE4" w:rsidRDefault="00FE3EE4" w:rsidP="00FE3EE4">
      <w:pPr>
        <w:rPr>
          <w:rFonts w:ascii="Times New Roman" w:hAnsi="Times New Roman" w:cs="Times New Roman"/>
          <w:sz w:val="24"/>
          <w:szCs w:val="24"/>
        </w:rPr>
      </w:pPr>
      <w:r w:rsidRPr="009B7CEB">
        <w:rPr>
          <w:rFonts w:ascii="Times New Roman" w:hAnsi="Times New Roman" w:cs="Times New Roman"/>
          <w:sz w:val="24"/>
          <w:szCs w:val="24"/>
        </w:rPr>
        <w:t>Books – Most books can be purchased from GDI</w:t>
      </w:r>
    </w:p>
    <w:p w14:paraId="4C2020CA" w14:textId="77777777" w:rsidR="00FE5A96" w:rsidRPr="00DA1D61" w:rsidRDefault="00FE5A96" w:rsidP="00FE5A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1D61">
        <w:rPr>
          <w:rFonts w:ascii="Times New Roman" w:hAnsi="Times New Roman" w:cs="Times New Roman"/>
          <w:sz w:val="24"/>
          <w:szCs w:val="24"/>
        </w:rPr>
        <w:t>Transcripts are given upon written request from students with a $5.00 fee.</w:t>
      </w:r>
    </w:p>
    <w:p w14:paraId="6C92F9E5" w14:textId="77777777" w:rsidR="00FE3EE4" w:rsidRPr="00230D93" w:rsidRDefault="00FE3EE4" w:rsidP="00FE3EE4">
      <w:pPr>
        <w:rPr>
          <w:rFonts w:ascii="Times New Roman" w:hAnsi="Times New Roman" w:cs="Times New Roman"/>
        </w:rPr>
      </w:pPr>
      <w:r w:rsidRPr="00230D93">
        <w:rPr>
          <w:rFonts w:ascii="Times New Roman" w:hAnsi="Times New Roman" w:cs="Times New Roman"/>
        </w:rPr>
        <w:t>Signature of Student _______________________________________________ Date ________________</w:t>
      </w:r>
    </w:p>
    <w:p w14:paraId="64D2D652" w14:textId="77777777" w:rsidR="00FE3EE4" w:rsidRDefault="00FE3EE4"/>
    <w:sectPr w:rsidR="00FE3EE4" w:rsidSect="00FE3EE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zQwNLOwNDQ3NDVV0lEKTi0uzszPAykwrAUA6E7W5iwAAAA="/>
  </w:docVars>
  <w:rsids>
    <w:rsidRoot w:val="00FE3EE4"/>
    <w:rsid w:val="004C5EC1"/>
    <w:rsid w:val="00505A21"/>
    <w:rsid w:val="0054409F"/>
    <w:rsid w:val="00FE3EE4"/>
    <w:rsid w:val="00FE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C1BCA"/>
  <w15:chartTrackingRefBased/>
  <w15:docId w15:val="{3A03232C-4405-43CC-8709-ACBFA0D54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3E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7</Characters>
  <Application>Microsoft Office Word</Application>
  <DocSecurity>0</DocSecurity>
  <Lines>18</Lines>
  <Paragraphs>5</Paragraphs>
  <ScaleCrop>false</ScaleCrop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Cannon</dc:creator>
  <cp:keywords/>
  <dc:description/>
  <cp:lastModifiedBy>Nicole</cp:lastModifiedBy>
  <cp:revision>2</cp:revision>
  <cp:lastPrinted>2021-08-14T13:00:00Z</cp:lastPrinted>
  <dcterms:created xsi:type="dcterms:W3CDTF">2022-07-30T02:07:00Z</dcterms:created>
  <dcterms:modified xsi:type="dcterms:W3CDTF">2022-07-30T02:07:00Z</dcterms:modified>
</cp:coreProperties>
</file>